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E83DA" w14:textId="23822F42" w:rsidR="00F663AE" w:rsidRPr="000A576C" w:rsidRDefault="00F663AE" w:rsidP="00F663AE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  <w:r w:rsidRPr="000A576C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جدول الدراسي لبرنامج حيوان/كيمياء للعام الجامعي للمستوى الثانى الفصل الدراسي الثاني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292"/>
        <w:gridCol w:w="1289"/>
        <w:gridCol w:w="1292"/>
        <w:gridCol w:w="1291"/>
        <w:gridCol w:w="1291"/>
        <w:gridCol w:w="1291"/>
        <w:gridCol w:w="1290"/>
        <w:gridCol w:w="1293"/>
        <w:gridCol w:w="1293"/>
        <w:gridCol w:w="1292"/>
      </w:tblGrid>
      <w:tr w:rsidR="00F663AE" w:rsidRPr="000A576C" w14:paraId="03B731E5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3F52CAC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يوم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FBF7A3A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8-9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FC108AB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9-10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B765CDD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0-11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6D574D6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1-1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5EFF476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2-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182079E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-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46B0D71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2-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9EF881B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3-4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5456EC3" w14:textId="77777777" w:rsidR="00F663AE" w:rsidRPr="000A576C" w:rsidRDefault="00F663AE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4-5</w:t>
            </w:r>
          </w:p>
        </w:tc>
      </w:tr>
      <w:tr w:rsidR="00620871" w:rsidRPr="000A576C" w14:paraId="36418BF3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601C5D5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سبت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7FDAF472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ك الأصباغ</w:t>
            </w:r>
          </w:p>
          <w:p w14:paraId="3B2D1069" w14:textId="4ADC87C4" w:rsidR="00620871" w:rsidRPr="000A576C" w:rsidRDefault="00620871" w:rsidP="0062087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د/ أشرف م2 بالشرق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ADB6BE7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21215919" w14:textId="19CF7D66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عملي عضوية أدوية+ أصباغ 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763D98B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C9D6B95" w14:textId="5D34AE1F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ملي تحليلية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8D19EF0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ك الأدوية دعاء</w:t>
            </w:r>
          </w:p>
          <w:p w14:paraId="6E3514E8" w14:textId="114BED22" w:rsidR="00620871" w:rsidRPr="000A576C" w:rsidRDefault="00620871" w:rsidP="0062087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1 شرق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5700A23" w14:textId="77777777" w:rsidR="00620871" w:rsidRPr="000A576C" w:rsidRDefault="00620871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516B5F" w:rsidRPr="000A576C" w14:paraId="5AB47A1F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BA2BBB4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أحد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D07945F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6D3F241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C017743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A082890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ملي أساسيات مناعة</w:t>
            </w:r>
          </w:p>
          <w:p w14:paraId="43B993D2" w14:textId="2E21B6E7" w:rsidR="000A576C" w:rsidRPr="000A576C" w:rsidRDefault="000A576C" w:rsidP="000A576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168C74A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BB24037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056721F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F64D7B7" w14:textId="77777777" w:rsidR="00516B5F" w:rsidRPr="000A576C" w:rsidRDefault="00516B5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516B5F" w:rsidRPr="000A576C" w14:paraId="7DD81EF7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8BDCDCD" w14:textId="77777777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إثنين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48D29D0" w14:textId="77777777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424CBD8" w14:textId="77777777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عملي تطوير ويب </w:t>
            </w:r>
          </w:p>
          <w:p w14:paraId="3689B91A" w14:textId="02ACE255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/ أحمد حسن معمل2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6F0876B0" w14:textId="52DA39F9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ساسيات مناعة ا.د عبد العزيز + د رحاب جمال م1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3328D23" w14:textId="43D852D6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رياضيات عامة 2 د. مروه ذكرى م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1285EEE" w14:textId="77777777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 رياضيات عامة 2</w:t>
            </w:r>
          </w:p>
          <w:p w14:paraId="055D61AB" w14:textId="64CEA86D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/ حسناء م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A788A73" w14:textId="77777777" w:rsidR="00516B5F" w:rsidRPr="000A576C" w:rsidRDefault="00516B5F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D6459DC" w14:textId="55E4D89C" w:rsidR="00516B5F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طوير مواقع الويب د. مروة هاشم م4</w:t>
            </w:r>
          </w:p>
        </w:tc>
      </w:tr>
      <w:tr w:rsidR="00590C69" w:rsidRPr="000A576C" w14:paraId="5E598CC5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728E5F6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ثلاثاء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70AEE81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36AAED16" w14:textId="6EF7E858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كيمياء عامة 3 د. صفاء م3 بالشرق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3867DAC" w14:textId="7FCB55E3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7FDCAB7E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ساسيات علم الحيوان 2 أ.د/ عبد العظيم</w:t>
            </w:r>
          </w:p>
          <w:p w14:paraId="0F8FE538" w14:textId="1DA54D36" w:rsidR="00590C69" w:rsidRPr="000A576C" w:rsidRDefault="00590C69" w:rsidP="00590C6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.د/ أحمد رجب م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E594AB2" w14:textId="5DE41B0E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2934EBA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8401B06" w14:textId="033F268D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590C69" w:rsidRPr="000A576C" w14:paraId="433D5DED" w14:textId="77777777" w:rsidTr="000A576C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C7A485F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أربعاء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A372014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443D7B6" w14:textId="622F3A8A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 بيولوجيا الخلية 1 م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9B73170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3F08B1B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273B5340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بيولوجيا الخلية 1 </w:t>
            </w:r>
          </w:p>
          <w:p w14:paraId="10C8F3C3" w14:textId="77777777" w:rsidR="00590C69" w:rsidRPr="000A576C" w:rsidRDefault="00590C69" w:rsidP="00590C6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أ.د/ منال عبد الحميد </w:t>
            </w:r>
          </w:p>
          <w:p w14:paraId="2094F904" w14:textId="77777777" w:rsidR="00590C69" w:rsidRPr="000A576C" w:rsidRDefault="00590C69" w:rsidP="00590C6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.د/ نادية مصطفى</w:t>
            </w:r>
          </w:p>
          <w:p w14:paraId="4DE6E081" w14:textId="43E24D8D" w:rsidR="00590C69" w:rsidRPr="000A576C" w:rsidRDefault="00590C69" w:rsidP="00590C6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D3F95BF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B6094E7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590C69" w:rsidRPr="000A576C" w14:paraId="670B9CCE" w14:textId="77777777" w:rsidTr="000A576C">
        <w:tc>
          <w:tcPr>
            <w:tcW w:w="12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24491841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خميس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242A3CBE" w14:textId="663BE09F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 فيزياء عامة 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369168D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192C44F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689B8D8" w14:textId="77777777" w:rsidR="002C53E1" w:rsidRPr="000A576C" w:rsidRDefault="00590C69" w:rsidP="002C53E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ج 1 فيزياء عامة 3</w:t>
            </w:r>
          </w:p>
          <w:p w14:paraId="6567B78F" w14:textId="5B181926" w:rsidR="00590C69" w:rsidRPr="000A576C" w:rsidRDefault="00590C69" w:rsidP="002C53E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د. حسن سيد م4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6F9C9E8" w14:textId="4CB1161A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شرح عملي اساسيات علم الحيوان 2 بالمعمل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7C3A4C5" w14:textId="3FB0836B" w:rsidR="00590C69" w:rsidRPr="000A576C" w:rsidRDefault="00590C69" w:rsidP="00590C6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A576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ملي اساسيات علم الحيوان 2 بالمعمل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94EB17" w14:textId="77777777" w:rsidR="00590C69" w:rsidRPr="000A576C" w:rsidRDefault="00590C69" w:rsidP="00516B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bidi="ar-EG"/>
              </w:rPr>
            </w:pPr>
          </w:p>
        </w:tc>
      </w:tr>
    </w:tbl>
    <w:p w14:paraId="0FBB2BC8" w14:textId="77777777" w:rsidR="00F663AE" w:rsidRPr="000A576C" w:rsidRDefault="00F663AE">
      <w:pPr>
        <w:rPr>
          <w:rFonts w:asciiTheme="majorBidi" w:hAnsiTheme="majorBidi" w:cstheme="majorBidi"/>
          <w:sz w:val="28"/>
          <w:szCs w:val="28"/>
        </w:rPr>
      </w:pPr>
    </w:p>
    <w:sectPr w:rsidR="00F663AE" w:rsidRPr="000A576C" w:rsidSect="00591BB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DcyNLc0NzW2NDFW0lEKTi0uzszPAykwrAUAy7SkQiwAAAA="/>
  </w:docVars>
  <w:rsids>
    <w:rsidRoot w:val="00F663AE"/>
    <w:rsid w:val="000A576C"/>
    <w:rsid w:val="002C53E1"/>
    <w:rsid w:val="003219C5"/>
    <w:rsid w:val="00516B5F"/>
    <w:rsid w:val="00590C69"/>
    <w:rsid w:val="00591BB8"/>
    <w:rsid w:val="00612AEA"/>
    <w:rsid w:val="00620871"/>
    <w:rsid w:val="00953800"/>
    <w:rsid w:val="00F66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29A09"/>
  <w15:chartTrackingRefBased/>
  <w15:docId w15:val="{F59BE99A-BFD6-450B-AE1E-80437CE4D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3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6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.Salah</dc:creator>
  <cp:keywords/>
  <dc:description/>
  <cp:lastModifiedBy>Marwa.Salah</cp:lastModifiedBy>
  <cp:revision>6</cp:revision>
  <dcterms:created xsi:type="dcterms:W3CDTF">2024-02-21T10:14:00Z</dcterms:created>
  <dcterms:modified xsi:type="dcterms:W3CDTF">2024-02-21T16:42:00Z</dcterms:modified>
</cp:coreProperties>
</file>